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074BB0" w14:textId="6D3C9B5C" w:rsidR="00EA621F" w:rsidRPr="00EA621F" w:rsidRDefault="00EA621F">
      <w:pPr>
        <w:rPr>
          <w:b/>
          <w:bCs/>
          <w:highlight w:val="white"/>
          <w:u w:val="single"/>
        </w:rPr>
      </w:pPr>
      <w:r w:rsidRPr="00EA621F">
        <w:rPr>
          <w:b/>
          <w:bCs/>
          <w:highlight w:val="white"/>
          <w:u w:val="single"/>
        </w:rPr>
        <w:t xml:space="preserve">FAC Cash Exchange </w:t>
      </w:r>
      <w:r w:rsidR="00B53A41">
        <w:rPr>
          <w:b/>
          <w:bCs/>
          <w:highlight w:val="white"/>
          <w:u w:val="single"/>
        </w:rPr>
        <w:t xml:space="preserve">Notes on </w:t>
      </w:r>
      <w:r w:rsidRPr="00EA621F">
        <w:rPr>
          <w:b/>
          <w:bCs/>
          <w:highlight w:val="white"/>
          <w:u w:val="single"/>
        </w:rPr>
        <w:t>Integration with AMQP</w:t>
      </w:r>
    </w:p>
    <w:p w14:paraId="3B4C18E3" w14:textId="77777777" w:rsidR="00EA621F" w:rsidRDefault="00EA621F">
      <w:pPr>
        <w:rPr>
          <w:highlight w:val="white"/>
        </w:rPr>
      </w:pPr>
    </w:p>
    <w:p w14:paraId="1DE5A33A" w14:textId="77777777" w:rsidR="006E308A" w:rsidRDefault="006E308A">
      <w:pPr>
        <w:rPr>
          <w:highlight w:val="white"/>
        </w:rPr>
      </w:pPr>
    </w:p>
    <w:p w14:paraId="144F4638" w14:textId="46149003" w:rsidR="00EA621F" w:rsidRDefault="00EA621F">
      <w:pPr>
        <w:rPr>
          <w:highlight w:val="white"/>
        </w:rPr>
      </w:pPr>
      <w:r>
        <w:rPr>
          <w:highlight w:val="white"/>
        </w:rPr>
        <w:t xml:space="preserve">For </w:t>
      </w:r>
      <w:r w:rsidR="00B53A41">
        <w:rPr>
          <w:highlight w:val="white"/>
        </w:rPr>
        <w:t xml:space="preserve">an </w:t>
      </w:r>
      <w:r>
        <w:rPr>
          <w:highlight w:val="white"/>
        </w:rPr>
        <w:t>overview of Cash Exchange workflows and integration requirements please refer to the separate Cash Exchange Operating Model document.</w:t>
      </w:r>
    </w:p>
    <w:p w14:paraId="4836C36C" w14:textId="77777777" w:rsidR="00EA621F" w:rsidRDefault="00EA621F">
      <w:pPr>
        <w:rPr>
          <w:highlight w:val="white"/>
        </w:rPr>
      </w:pPr>
    </w:p>
    <w:p w14:paraId="529C1486" w14:textId="40459375" w:rsidR="002C7B0C" w:rsidRDefault="00EA621F">
      <w:pPr>
        <w:rPr>
          <w:b/>
          <w:highlight w:val="white"/>
        </w:rPr>
      </w:pPr>
      <w:r>
        <w:rPr>
          <w:highlight w:val="white"/>
        </w:rPr>
        <w:t xml:space="preserve">The FAC </w:t>
      </w:r>
      <w:r w:rsidR="006E308A">
        <w:rPr>
          <w:highlight w:val="white"/>
        </w:rPr>
        <w:t xml:space="preserve">Exchange and </w:t>
      </w:r>
      <w:r>
        <w:rPr>
          <w:highlight w:val="white"/>
        </w:rPr>
        <w:t>Third Party (</w:t>
      </w:r>
      <w:r w:rsidR="006E308A">
        <w:rPr>
          <w:highlight w:val="white"/>
        </w:rPr>
        <w:t>TTP</w:t>
      </w:r>
      <w:r>
        <w:rPr>
          <w:highlight w:val="white"/>
        </w:rPr>
        <w:t>)</w:t>
      </w:r>
      <w:r w:rsidR="006E308A">
        <w:rPr>
          <w:highlight w:val="white"/>
        </w:rPr>
        <w:t xml:space="preserve"> API use</w:t>
      </w:r>
      <w:r>
        <w:rPr>
          <w:highlight w:val="white"/>
        </w:rPr>
        <w:t>s</w:t>
      </w:r>
      <w:r w:rsidR="006E308A">
        <w:rPr>
          <w:highlight w:val="white"/>
        </w:rPr>
        <w:t xml:space="preserve"> </w:t>
      </w:r>
      <w:proofErr w:type="spellStart"/>
      <w:r w:rsidR="006E308A">
        <w:rPr>
          <w:highlight w:val="white"/>
        </w:rPr>
        <w:t>amqp</w:t>
      </w:r>
      <w:proofErr w:type="spellEnd"/>
      <w:r w:rsidR="006E308A">
        <w:rPr>
          <w:highlight w:val="white"/>
        </w:rPr>
        <w:t xml:space="preserve"> v1.0 protocol. ActiveMQ Artemis is used for the broker</w:t>
      </w:r>
      <w:r w:rsidR="006E308A">
        <w:rPr>
          <w:highlight w:val="white"/>
        </w:rPr>
        <w:t>.</w:t>
      </w:r>
      <w:r w:rsidR="006E308A">
        <w:rPr>
          <w:b/>
          <w:highlight w:val="white"/>
        </w:rPr>
        <w:br/>
      </w:r>
      <w:r w:rsidR="006E308A">
        <w:rPr>
          <w:b/>
          <w:highlight w:val="white"/>
        </w:rPr>
        <w:br/>
        <w:t>Queues:</w:t>
      </w:r>
    </w:p>
    <w:p w14:paraId="529C1487" w14:textId="77777777" w:rsidR="002C7B0C" w:rsidRDefault="002C7B0C">
      <w:pPr>
        <w:rPr>
          <w:b/>
          <w:highlight w:val="white"/>
        </w:rPr>
      </w:pPr>
    </w:p>
    <w:p w14:paraId="529C1488" w14:textId="77777777" w:rsidR="002C7B0C" w:rsidRDefault="006E308A">
      <w:pPr>
        <w:rPr>
          <w:highlight w:val="white"/>
        </w:rPr>
      </w:pPr>
      <w:r>
        <w:rPr>
          <w:highlight w:val="white"/>
        </w:rPr>
        <w:t>The exchange has a sender for queue called “main-queue” and a receiver for queue called “response-queue”.</w:t>
      </w:r>
      <w:r>
        <w:rPr>
          <w:b/>
          <w:highlight w:val="white"/>
        </w:rPr>
        <w:t xml:space="preserve"> </w:t>
      </w:r>
      <w:r>
        <w:rPr>
          <w:highlight w:val="white"/>
        </w:rPr>
        <w:t>Accordingly, the TTP should have a receiver for queue called “main-queue” and a sender for queue called “response-queue”.</w:t>
      </w:r>
    </w:p>
    <w:p w14:paraId="529C1489" w14:textId="77777777" w:rsidR="002C7B0C" w:rsidRDefault="002C7B0C">
      <w:pPr>
        <w:rPr>
          <w:highlight w:val="white"/>
        </w:rPr>
      </w:pPr>
    </w:p>
    <w:p w14:paraId="529C148A" w14:textId="77777777" w:rsidR="002C7B0C" w:rsidRDefault="006E308A">
      <w:pPr>
        <w:rPr>
          <w:b/>
          <w:color w:val="080808"/>
          <w:highlight w:val="white"/>
        </w:rPr>
      </w:pPr>
      <w:r>
        <w:rPr>
          <w:b/>
          <w:color w:val="080808"/>
          <w:highlight w:val="white"/>
        </w:rPr>
        <w:t>Messages:</w:t>
      </w:r>
    </w:p>
    <w:p w14:paraId="529C148B" w14:textId="77777777" w:rsidR="002C7B0C" w:rsidRDefault="002C7B0C">
      <w:pPr>
        <w:rPr>
          <w:b/>
          <w:color w:val="080808"/>
          <w:highlight w:val="white"/>
        </w:rPr>
      </w:pPr>
    </w:p>
    <w:p w14:paraId="529C148C" w14:textId="77777777" w:rsidR="002C7B0C" w:rsidRDefault="006E308A">
      <w:r>
        <w:t>Note:  Each mess</w:t>
      </w:r>
      <w:r>
        <w:t>age should adhere to the json format, and contain [username] of the connected user in the [</w:t>
      </w:r>
      <w:proofErr w:type="spellStart"/>
      <w:r>
        <w:t>userId</w:t>
      </w:r>
      <w:proofErr w:type="spellEnd"/>
      <w:r>
        <w:t>] field.  Otherwise, the broker plug-in will reject the message.</w:t>
      </w:r>
    </w:p>
    <w:p w14:paraId="529C148D" w14:textId="77777777" w:rsidR="002C7B0C" w:rsidRDefault="002C7B0C"/>
    <w:p w14:paraId="529C148E" w14:textId="77777777" w:rsidR="002C7B0C" w:rsidRDefault="006E308A">
      <w:r>
        <w:t xml:space="preserve">For </w:t>
      </w:r>
      <w:proofErr w:type="spellStart"/>
      <w:r>
        <w:t>vertx</w:t>
      </w:r>
      <w:proofErr w:type="spellEnd"/>
      <w:r>
        <w:t>:</w:t>
      </w:r>
    </w:p>
    <w:p w14:paraId="529C148F" w14:textId="77777777" w:rsidR="002C7B0C" w:rsidRDefault="006E308A">
      <w:pPr>
        <w:rPr>
          <w:rFonts w:ascii="Courier New" w:eastAsia="Courier New" w:hAnsi="Courier New" w:cs="Courier New"/>
          <w:color w:val="0000FF"/>
          <w:sz w:val="18"/>
          <w:szCs w:val="18"/>
          <w:highlight w:val="white"/>
        </w:rPr>
      </w:pPr>
      <w:r>
        <w:rPr>
          <w:noProof/>
        </w:rPr>
        <w:drawing>
          <wp:inline distT="0" distB="0" distL="0" distR="0" wp14:anchorId="529C1502" wp14:editId="529C1503">
            <wp:extent cx="5943600" cy="3429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9C1490" w14:textId="77777777" w:rsidR="002C7B0C" w:rsidRDefault="002C7B0C">
      <w:pPr>
        <w:rPr>
          <w:rFonts w:ascii="Courier New" w:eastAsia="Courier New" w:hAnsi="Courier New" w:cs="Courier New"/>
          <w:color w:val="FF0000"/>
          <w:sz w:val="18"/>
          <w:szCs w:val="18"/>
          <w:highlight w:val="white"/>
        </w:rPr>
      </w:pPr>
    </w:p>
    <w:p w14:paraId="529C1491" w14:textId="77777777" w:rsidR="002C7B0C" w:rsidRDefault="006E308A">
      <w:pPr>
        <w:rPr>
          <w:b/>
          <w:highlight w:val="white"/>
        </w:rPr>
      </w:pPr>
      <w:r>
        <w:rPr>
          <w:b/>
          <w:highlight w:val="white"/>
        </w:rPr>
        <w:t>Tokens request process:</w:t>
      </w:r>
    </w:p>
    <w:p w14:paraId="529C1492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t>The exchange creates and sends issuance/redemption requ</w:t>
      </w:r>
      <w:r>
        <w:rPr>
          <w:highlight w:val="white"/>
        </w:rPr>
        <w:t xml:space="preserve">ests to the TTP </w:t>
      </w:r>
    </w:p>
    <w:p w14:paraId="529C1493" w14:textId="77777777" w:rsidR="002C7B0C" w:rsidRDefault="006E308A">
      <w:pPr>
        <w:ind w:left="720"/>
        <w:rPr>
          <w:highlight w:val="white"/>
        </w:rPr>
      </w:pPr>
      <w:r>
        <w:rPr>
          <w:highlight w:val="white"/>
        </w:rPr>
        <w:t xml:space="preserve">Note: </w:t>
      </w:r>
      <w:proofErr w:type="gramStart"/>
      <w:r>
        <w:rPr>
          <w:highlight w:val="white"/>
        </w:rPr>
        <w:t>the</w:t>
      </w:r>
      <w:proofErr w:type="gramEnd"/>
      <w:r>
        <w:rPr>
          <w:highlight w:val="white"/>
        </w:rPr>
        <w:t xml:space="preserve"> Exchange keeps all the requests in a PENDING status on its side until a confirmation message from the TTP is received with Approved or Rejected status in response.</w:t>
      </w:r>
    </w:p>
    <w:p w14:paraId="529C1494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t>To send a request to the TTP,</w:t>
      </w:r>
      <w:r>
        <w:rPr>
          <w:color w:val="FF0000"/>
          <w:highlight w:val="white"/>
        </w:rPr>
        <w:t xml:space="preserve"> </w:t>
      </w:r>
      <w:r>
        <w:rPr>
          <w:highlight w:val="white"/>
        </w:rPr>
        <w:t xml:space="preserve">the exchange creates the </w:t>
      </w:r>
      <w:proofErr w:type="spellStart"/>
      <w:r>
        <w:rPr>
          <w:highlight w:val="white"/>
        </w:rPr>
        <w:t>TTPTransfe</w:t>
      </w:r>
      <w:r>
        <w:rPr>
          <w:highlight w:val="white"/>
        </w:rPr>
        <w:t>rIssue</w:t>
      </w:r>
      <w:proofErr w:type="spellEnd"/>
      <w:r>
        <w:rPr>
          <w:highlight w:val="white"/>
        </w:rPr>
        <w:t xml:space="preserve"> model for the request, and fills parameters:</w:t>
      </w:r>
    </w:p>
    <w:p w14:paraId="529C1495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random identifier (must be different for each message),</w:t>
      </w:r>
    </w:p>
    <w:p w14:paraId="529C1496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transactionId</w:t>
      </w:r>
      <w:proofErr w:type="spellEnd"/>
      <w:r>
        <w:rPr>
          <w:color w:val="080808"/>
          <w:highlight w:val="white"/>
        </w:rPr>
        <w:t xml:space="preserve"> - request identifier (= </w:t>
      </w:r>
      <w:proofErr w:type="spellStart"/>
      <w:r>
        <w:rPr>
          <w:color w:val="080808"/>
          <w:highlight w:val="white"/>
        </w:rPr>
        <w:t>requestId</w:t>
      </w:r>
      <w:proofErr w:type="spellEnd"/>
      <w:r>
        <w:rPr>
          <w:color w:val="080808"/>
          <w:highlight w:val="white"/>
        </w:rPr>
        <w:t xml:space="preserve"> from state), </w:t>
      </w:r>
    </w:p>
    <w:p w14:paraId="529C1497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null for the first message, </w:t>
      </w:r>
    </w:p>
    <w:p w14:paraId="529C1498" w14:textId="77777777" w:rsidR="002C7B0C" w:rsidRDefault="006E308A">
      <w:pPr>
        <w:numPr>
          <w:ilvl w:val="0"/>
          <w:numId w:val="2"/>
        </w:numPr>
        <w:rPr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rent time,</w:t>
      </w:r>
      <w:r>
        <w:rPr>
          <w:color w:val="080808"/>
          <w:highlight w:val="white"/>
        </w:rPr>
        <w:t xml:space="preserve"> </w:t>
      </w:r>
    </w:p>
    <w:p w14:paraId="529C1499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exchangeId</w:t>
      </w:r>
      <w:proofErr w:type="spellEnd"/>
      <w:r>
        <w:rPr>
          <w:color w:val="080808"/>
          <w:highlight w:val="white"/>
        </w:rPr>
        <w:t xml:space="preserve"> - exchange identifier (exchange node X500name)</w:t>
      </w:r>
      <w:r>
        <w:rPr>
          <w:color w:val="0000FF"/>
          <w:highlight w:val="white"/>
        </w:rPr>
        <w:t xml:space="preserve"> </w:t>
      </w:r>
    </w:p>
    <w:p w14:paraId="529C149A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ttpId</w:t>
      </w:r>
      <w:proofErr w:type="spellEnd"/>
      <w:r>
        <w:rPr>
          <w:color w:val="080808"/>
          <w:highlight w:val="white"/>
        </w:rPr>
        <w:t xml:space="preserve"> - </w:t>
      </w:r>
      <w:proofErr w:type="spellStart"/>
      <w:r>
        <w:rPr>
          <w:color w:val="080808"/>
          <w:highlight w:val="white"/>
        </w:rPr>
        <w:t>ttp</w:t>
      </w:r>
      <w:proofErr w:type="spellEnd"/>
      <w:r>
        <w:rPr>
          <w:color w:val="080808"/>
          <w:highlight w:val="white"/>
        </w:rPr>
        <w:t xml:space="preserve"> identifier (null at the moment),</w:t>
      </w:r>
      <w:r>
        <w:rPr>
          <w:color w:val="FF0000"/>
          <w:highlight w:val="white"/>
        </w:rPr>
        <w:t xml:space="preserve"> </w:t>
      </w:r>
    </w:p>
    <w:p w14:paraId="529C149B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requestorId</w:t>
      </w:r>
      <w:proofErr w:type="spellEnd"/>
      <w:r>
        <w:rPr>
          <w:color w:val="080808"/>
          <w:highlight w:val="white"/>
        </w:rPr>
        <w:t xml:space="preserve"> - issuer identifier (issuer node X500name at the moment),</w:t>
      </w:r>
    </w:p>
    <w:p w14:paraId="529C149C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requestAction</w:t>
      </w:r>
      <w:proofErr w:type="spellEnd"/>
      <w:r>
        <w:rPr>
          <w:color w:val="080808"/>
          <w:highlight w:val="white"/>
        </w:rPr>
        <w:t xml:space="preserve"> - ISSUANCE or REDEMPTION, </w:t>
      </w:r>
    </w:p>
    <w:p w14:paraId="529C149D" w14:textId="77777777" w:rsidR="002C7B0C" w:rsidRDefault="006E308A">
      <w:pPr>
        <w:numPr>
          <w:ilvl w:val="0"/>
          <w:numId w:val="2"/>
        </w:numPr>
        <w:rPr>
          <w:highlight w:val="white"/>
        </w:rPr>
      </w:pPr>
      <w:r>
        <w:rPr>
          <w:color w:val="871094"/>
          <w:highlight w:val="white"/>
        </w:rPr>
        <w:t>quantity</w:t>
      </w:r>
      <w:r>
        <w:rPr>
          <w:color w:val="080808"/>
          <w:highlight w:val="white"/>
        </w:rPr>
        <w:t xml:space="preserve"> - tokens quantity,</w:t>
      </w:r>
    </w:p>
    <w:p w14:paraId="529C149E" w14:textId="77777777" w:rsidR="002C7B0C" w:rsidRDefault="006E308A">
      <w:pPr>
        <w:numPr>
          <w:ilvl w:val="0"/>
          <w:numId w:val="2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tokenIdentifier</w:t>
      </w:r>
      <w:proofErr w:type="spellEnd"/>
      <w:r>
        <w:rPr>
          <w:color w:val="080808"/>
          <w:highlight w:val="white"/>
        </w:rPr>
        <w:t xml:space="preserve"> - token identifier (“GBP” for example),</w:t>
      </w:r>
    </w:p>
    <w:p w14:paraId="529C149F" w14:textId="77777777" w:rsidR="002C7B0C" w:rsidRDefault="006E308A">
      <w:pPr>
        <w:numPr>
          <w:ilvl w:val="0"/>
          <w:numId w:val="2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paymentReference</w:t>
      </w:r>
      <w:proofErr w:type="spellEnd"/>
      <w:r>
        <w:rPr>
          <w:color w:val="871094"/>
          <w:highlight w:val="white"/>
        </w:rPr>
        <w:t xml:space="preserve"> </w:t>
      </w:r>
      <w:r>
        <w:rPr>
          <w:color w:val="080808"/>
          <w:highlight w:val="white"/>
        </w:rPr>
        <w:t>- payment reference (random identifier),</w:t>
      </w:r>
    </w:p>
    <w:p w14:paraId="529C14A0" w14:textId="77777777" w:rsidR="002C7B0C" w:rsidRDefault="006E308A">
      <w:pPr>
        <w:numPr>
          <w:ilvl w:val="0"/>
          <w:numId w:val="2"/>
        </w:numPr>
        <w:rPr>
          <w:highlight w:val="white"/>
        </w:rPr>
      </w:pPr>
      <w:r>
        <w:rPr>
          <w:color w:val="871094"/>
          <w:highlight w:val="white"/>
        </w:rPr>
        <w:t xml:space="preserve">null </w:t>
      </w:r>
      <w:r>
        <w:rPr>
          <w:highlight w:val="white"/>
        </w:rPr>
        <w:t>in other fields;</w:t>
      </w:r>
    </w:p>
    <w:p w14:paraId="529C14A1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t>The exchange sends this message to the broker and saves the message;</w:t>
      </w:r>
    </w:p>
    <w:p w14:paraId="529C14A2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lastRenderedPageBreak/>
        <w:t>The TTP receives message from the broker</w:t>
      </w:r>
    </w:p>
    <w:p w14:paraId="529C14A3" w14:textId="77777777" w:rsidR="002C7B0C" w:rsidRDefault="002C7B0C">
      <w:pPr>
        <w:ind w:left="720"/>
        <w:rPr>
          <w:highlight w:val="white"/>
        </w:rPr>
      </w:pPr>
    </w:p>
    <w:p w14:paraId="529C14A4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(</w:t>
      </w:r>
    </w:p>
    <w:p w14:paraId="529C14A5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 xml:space="preserve"> In the current Web </w:t>
      </w:r>
      <w:proofErr w:type="gramStart"/>
      <w:r>
        <w:rPr>
          <w:i/>
          <w:color w:val="0000FF"/>
          <w:highlight w:val="white"/>
        </w:rPr>
        <w:t>app</w:t>
      </w:r>
      <w:proofErr w:type="gramEnd"/>
      <w:r>
        <w:rPr>
          <w:i/>
          <w:color w:val="0000FF"/>
          <w:highlight w:val="white"/>
        </w:rPr>
        <w:t xml:space="preserve"> which is emulating the TTP:</w:t>
      </w:r>
    </w:p>
    <w:p w14:paraId="529C14A6" w14:textId="77777777" w:rsidR="002C7B0C" w:rsidRDefault="002C7B0C">
      <w:pPr>
        <w:ind w:left="720"/>
        <w:rPr>
          <w:i/>
          <w:color w:val="0000FF"/>
          <w:highlight w:val="white"/>
        </w:rPr>
      </w:pPr>
    </w:p>
    <w:p w14:paraId="529C14A7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The TTP saves received message and determines its type;</w:t>
      </w:r>
    </w:p>
    <w:p w14:paraId="529C14A8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 xml:space="preserve">For </w:t>
      </w:r>
      <w:proofErr w:type="spellStart"/>
      <w:r>
        <w:rPr>
          <w:i/>
          <w:color w:val="0000FF"/>
          <w:highlight w:val="white"/>
        </w:rPr>
        <w:t>TTPTransferIssue</w:t>
      </w:r>
      <w:proofErr w:type="spellEnd"/>
      <w:r>
        <w:rPr>
          <w:i/>
          <w:color w:val="0000FF"/>
          <w:highlight w:val="white"/>
        </w:rPr>
        <w:t>, the TTP crea</w:t>
      </w:r>
      <w:r>
        <w:rPr>
          <w:i/>
          <w:color w:val="0000FF"/>
          <w:highlight w:val="white"/>
        </w:rPr>
        <w:t>tes a transaction in the database and waits for user decision;</w:t>
      </w:r>
    </w:p>
    <w:p w14:paraId="529C14A9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If user rejects or approves transactions, the TTP changes transaction status in the database, creates a copy of the request and changes some fields (see below)</w:t>
      </w:r>
    </w:p>
    <w:p w14:paraId="529C14AA" w14:textId="77777777" w:rsidR="002C7B0C" w:rsidRDefault="006E308A">
      <w:pPr>
        <w:ind w:firstLine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)</w:t>
      </w:r>
    </w:p>
    <w:p w14:paraId="529C14AB" w14:textId="77777777" w:rsidR="002C7B0C" w:rsidRDefault="002C7B0C">
      <w:pPr>
        <w:ind w:left="1440"/>
        <w:rPr>
          <w:color w:val="080808"/>
          <w:highlight w:val="white"/>
        </w:rPr>
      </w:pPr>
    </w:p>
    <w:p w14:paraId="529C14AC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t xml:space="preserve">The TTP creates a copy of the </w:t>
      </w:r>
      <w:r>
        <w:rPr>
          <w:highlight w:val="white"/>
        </w:rPr>
        <w:t>request and changes some fields, where:</w:t>
      </w:r>
    </w:p>
    <w:p w14:paraId="529C14AD" w14:textId="77777777" w:rsidR="002C7B0C" w:rsidRDefault="002C7B0C">
      <w:pPr>
        <w:ind w:left="720"/>
        <w:rPr>
          <w:color w:val="080808"/>
          <w:highlight w:val="white"/>
        </w:rPr>
      </w:pPr>
    </w:p>
    <w:p w14:paraId="529C14AE" w14:textId="77777777" w:rsidR="002C7B0C" w:rsidRDefault="006E308A">
      <w:pPr>
        <w:numPr>
          <w:ilvl w:val="0"/>
          <w:numId w:val="5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new random identifier,</w:t>
      </w:r>
    </w:p>
    <w:p w14:paraId="529C14AF" w14:textId="77777777" w:rsidR="002C7B0C" w:rsidRDefault="006E308A">
      <w:pPr>
        <w:numPr>
          <w:ilvl w:val="0"/>
          <w:numId w:val="5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request message’s identifier,</w:t>
      </w:r>
    </w:p>
    <w:p w14:paraId="529C14B0" w14:textId="77777777" w:rsidR="002C7B0C" w:rsidRDefault="006E308A">
      <w:pPr>
        <w:numPr>
          <w:ilvl w:val="0"/>
          <w:numId w:val="5"/>
        </w:numPr>
        <w:rPr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rent time,</w:t>
      </w:r>
    </w:p>
    <w:p w14:paraId="529C14B1" w14:textId="77777777" w:rsidR="002C7B0C" w:rsidRDefault="006E308A">
      <w:pPr>
        <w:numPr>
          <w:ilvl w:val="0"/>
          <w:numId w:val="5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responseAction</w:t>
      </w:r>
      <w:proofErr w:type="spellEnd"/>
      <w:r>
        <w:rPr>
          <w:color w:val="080808"/>
          <w:highlight w:val="white"/>
        </w:rPr>
        <w:t xml:space="preserve"> - user’s decision;</w:t>
      </w:r>
    </w:p>
    <w:p w14:paraId="529C14B2" w14:textId="77777777" w:rsidR="002C7B0C" w:rsidRDefault="002C7B0C">
      <w:pPr>
        <w:ind w:left="720"/>
        <w:rPr>
          <w:color w:val="080808"/>
          <w:highlight w:val="white"/>
        </w:rPr>
      </w:pPr>
    </w:p>
    <w:p w14:paraId="529C14B3" w14:textId="77777777" w:rsidR="002C7B0C" w:rsidRDefault="006E308A">
      <w:pPr>
        <w:numPr>
          <w:ilvl w:val="0"/>
          <w:numId w:val="7"/>
        </w:numPr>
        <w:rPr>
          <w:color w:val="080808"/>
          <w:highlight w:val="white"/>
        </w:rPr>
      </w:pPr>
      <w:r>
        <w:rPr>
          <w:color w:val="080808"/>
          <w:highlight w:val="white"/>
        </w:rPr>
        <w:t>TTP sends the message to the broker, saves it;</w:t>
      </w:r>
    </w:p>
    <w:p w14:paraId="529C14B4" w14:textId="77777777" w:rsidR="002C7B0C" w:rsidRDefault="006E308A">
      <w:pPr>
        <w:numPr>
          <w:ilvl w:val="0"/>
          <w:numId w:val="7"/>
        </w:numPr>
        <w:rPr>
          <w:color w:val="080808"/>
          <w:highlight w:val="white"/>
        </w:rPr>
      </w:pPr>
      <w:r>
        <w:rPr>
          <w:color w:val="080808"/>
          <w:highlight w:val="white"/>
        </w:rPr>
        <w:t xml:space="preserve">The exchange receives </w:t>
      </w:r>
      <w:r>
        <w:rPr>
          <w:color w:val="080808"/>
          <w:highlight w:val="white"/>
        </w:rPr>
        <w:t xml:space="preserve">the message, </w:t>
      </w:r>
      <w:r>
        <w:rPr>
          <w:highlight w:val="white"/>
        </w:rPr>
        <w:t>saves it, determines its type;</w:t>
      </w:r>
    </w:p>
    <w:p w14:paraId="529C14B5" w14:textId="77777777" w:rsidR="002C7B0C" w:rsidRDefault="006E308A">
      <w:pPr>
        <w:numPr>
          <w:ilvl w:val="0"/>
          <w:numId w:val="7"/>
        </w:numPr>
        <w:rPr>
          <w:highlight w:val="white"/>
        </w:rPr>
      </w:pPr>
      <w:r>
        <w:rPr>
          <w:highlight w:val="white"/>
        </w:rPr>
        <w:t>The exchange updates the request state depending on the user’s decision.</w:t>
      </w:r>
    </w:p>
    <w:p w14:paraId="529C14B6" w14:textId="77777777" w:rsidR="002C7B0C" w:rsidRDefault="002C7B0C">
      <w:pPr>
        <w:rPr>
          <w:highlight w:val="white"/>
        </w:rPr>
      </w:pPr>
    </w:p>
    <w:p w14:paraId="529C14B7" w14:textId="77777777" w:rsidR="002C7B0C" w:rsidRDefault="006E308A">
      <w:pPr>
        <w:rPr>
          <w:b/>
          <w:highlight w:val="white"/>
        </w:rPr>
      </w:pPr>
      <w:r>
        <w:rPr>
          <w:b/>
          <w:highlight w:val="white"/>
        </w:rPr>
        <w:t xml:space="preserve">Balance request process (exchange from </w:t>
      </w:r>
      <w:proofErr w:type="spellStart"/>
      <w:r>
        <w:rPr>
          <w:b/>
          <w:highlight w:val="white"/>
        </w:rPr>
        <w:t>ttp</w:t>
      </w:r>
      <w:proofErr w:type="spellEnd"/>
      <w:r>
        <w:rPr>
          <w:b/>
          <w:highlight w:val="white"/>
        </w:rPr>
        <w:t>):</w:t>
      </w:r>
    </w:p>
    <w:p w14:paraId="529C14B8" w14:textId="77777777" w:rsidR="002C7B0C" w:rsidRDefault="002C7B0C">
      <w:pPr>
        <w:rPr>
          <w:b/>
          <w:highlight w:val="white"/>
        </w:rPr>
      </w:pPr>
    </w:p>
    <w:p w14:paraId="529C14B9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 xml:space="preserve">The exchange creates the 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 xml:space="preserve"> model for the request, and fills parameters:</w:t>
      </w:r>
    </w:p>
    <w:p w14:paraId="529C14BA" w14:textId="77777777" w:rsidR="002C7B0C" w:rsidRDefault="006E308A">
      <w:pPr>
        <w:numPr>
          <w:ilvl w:val="0"/>
          <w:numId w:val="6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random identifier (must be different for each message),</w:t>
      </w:r>
    </w:p>
    <w:p w14:paraId="529C14BB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null for the first message, </w:t>
      </w:r>
    </w:p>
    <w:p w14:paraId="529C14BC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rent time,</w:t>
      </w:r>
    </w:p>
    <w:p w14:paraId="529C14BD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exchangeId</w:t>
      </w:r>
      <w:proofErr w:type="spellEnd"/>
      <w:r>
        <w:rPr>
          <w:color w:val="080808"/>
          <w:highlight w:val="white"/>
        </w:rPr>
        <w:t xml:space="preserve"> - exchange identifier (exchange node X500name),</w:t>
      </w:r>
    </w:p>
    <w:p w14:paraId="529C14BE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ttpId</w:t>
      </w:r>
      <w:proofErr w:type="spellEnd"/>
      <w:r>
        <w:rPr>
          <w:color w:val="080808"/>
          <w:highlight w:val="white"/>
        </w:rPr>
        <w:t xml:space="preserve"> - </w:t>
      </w:r>
      <w:proofErr w:type="spellStart"/>
      <w:r>
        <w:rPr>
          <w:color w:val="080808"/>
          <w:highlight w:val="white"/>
        </w:rPr>
        <w:t>ttp</w:t>
      </w:r>
      <w:proofErr w:type="spellEnd"/>
      <w:r>
        <w:rPr>
          <w:color w:val="080808"/>
          <w:highlight w:val="white"/>
        </w:rPr>
        <w:t xml:space="preserve"> identifier (null at the moment),</w:t>
      </w:r>
    </w:p>
    <w:p w14:paraId="529C14BF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requestorId</w:t>
      </w:r>
      <w:proofErr w:type="spellEnd"/>
      <w:r>
        <w:rPr>
          <w:color w:val="080808"/>
          <w:highlight w:val="white"/>
        </w:rPr>
        <w:t xml:space="preserve"> - issuer identifier (exchange node X500name at the moment),</w:t>
      </w:r>
    </w:p>
    <w:p w14:paraId="529C14C0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startTime</w:t>
      </w:r>
      <w:proofErr w:type="spellEnd"/>
      <w:r>
        <w:rPr>
          <w:color w:val="080808"/>
          <w:highlight w:val="white"/>
        </w:rPr>
        <w:t xml:space="preserve"> – start point of the time period for calculating summary (null/not implemented at the moment),</w:t>
      </w:r>
    </w:p>
    <w:p w14:paraId="529C14C1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endTime</w:t>
      </w:r>
      <w:proofErr w:type="spellEnd"/>
      <w:r>
        <w:rPr>
          <w:color w:val="871094"/>
          <w:highlight w:val="white"/>
        </w:rPr>
        <w:t xml:space="preserve"> </w:t>
      </w:r>
      <w:r>
        <w:rPr>
          <w:color w:val="080808"/>
          <w:highlight w:val="white"/>
        </w:rPr>
        <w:t xml:space="preserve">– end point of the time period </w:t>
      </w:r>
      <w:r>
        <w:rPr>
          <w:color w:val="080808"/>
          <w:highlight w:val="white"/>
        </w:rPr>
        <w:t>for calculating summary (null/not implemented at the moment),</w:t>
      </w:r>
    </w:p>
    <w:p w14:paraId="529C14C2" w14:textId="77777777" w:rsidR="002C7B0C" w:rsidRDefault="006E308A">
      <w:pPr>
        <w:numPr>
          <w:ilvl w:val="0"/>
          <w:numId w:val="6"/>
        </w:numPr>
      </w:pPr>
      <w:proofErr w:type="spellStart"/>
      <w:r>
        <w:rPr>
          <w:color w:val="871094"/>
          <w:highlight w:val="white"/>
        </w:rPr>
        <w:t>subType</w:t>
      </w:r>
      <w:proofErr w:type="spellEnd"/>
      <w:r>
        <w:t xml:space="preserve"> – parameter to filter transactions by sub type (issuance or redemption),</w:t>
      </w:r>
    </w:p>
    <w:p w14:paraId="529C14C3" w14:textId="77777777" w:rsidR="002C7B0C" w:rsidRDefault="006E308A">
      <w:pPr>
        <w:numPr>
          <w:ilvl w:val="0"/>
          <w:numId w:val="6"/>
        </w:numPr>
      </w:pPr>
      <w:proofErr w:type="spellStart"/>
      <w:r>
        <w:rPr>
          <w:color w:val="871094"/>
        </w:rPr>
        <w:t>requestStatus</w:t>
      </w:r>
      <w:proofErr w:type="spellEnd"/>
      <w:r>
        <w:t xml:space="preserve"> – parameter to filter transactions by status (completed, rejected or pending)</w:t>
      </w:r>
    </w:p>
    <w:p w14:paraId="529C14C4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tokenIdentifier</w:t>
      </w:r>
      <w:proofErr w:type="spellEnd"/>
      <w:r>
        <w:rPr>
          <w:color w:val="080808"/>
          <w:highlight w:val="white"/>
        </w:rPr>
        <w:t xml:space="preserve"> - tok</w:t>
      </w:r>
      <w:r>
        <w:rPr>
          <w:color w:val="080808"/>
          <w:highlight w:val="white"/>
        </w:rPr>
        <w:t>en identifier (“GBP” for example),</w:t>
      </w:r>
    </w:p>
    <w:p w14:paraId="529C14C5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r>
        <w:rPr>
          <w:color w:val="871094"/>
          <w:highlight w:val="white"/>
        </w:rPr>
        <w:t xml:space="preserve">null </w:t>
      </w:r>
      <w:r>
        <w:rPr>
          <w:highlight w:val="white"/>
        </w:rPr>
        <w:t>in other fields;</w:t>
      </w:r>
    </w:p>
    <w:p w14:paraId="529C14C6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>The exchange creates new receiver for queue with name “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>[</w:t>
      </w:r>
      <w:proofErr w:type="spellStart"/>
      <w:r>
        <w:rPr>
          <w:highlight w:val="white"/>
        </w:rPr>
        <w:t>messageId</w:t>
      </w:r>
      <w:proofErr w:type="spellEnd"/>
      <w:r>
        <w:rPr>
          <w:highlight w:val="white"/>
        </w:rPr>
        <w:t>]”;</w:t>
      </w:r>
    </w:p>
    <w:p w14:paraId="529C14C7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lastRenderedPageBreak/>
        <w:t>The exchange sends this message to the broker, saves message;</w:t>
      </w:r>
    </w:p>
    <w:p w14:paraId="529C14C8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>The TTP receives message from the broker, saves it, d</w:t>
      </w:r>
      <w:r>
        <w:rPr>
          <w:highlight w:val="white"/>
        </w:rPr>
        <w:t>etermines its type;</w:t>
      </w:r>
    </w:p>
    <w:p w14:paraId="529C14C9" w14:textId="77777777" w:rsidR="002C7B0C" w:rsidRDefault="002C7B0C">
      <w:pPr>
        <w:ind w:left="720"/>
        <w:rPr>
          <w:highlight w:val="white"/>
        </w:rPr>
      </w:pPr>
    </w:p>
    <w:p w14:paraId="529C14CA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(</w:t>
      </w:r>
    </w:p>
    <w:p w14:paraId="529C14CB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 xml:space="preserve"> In the current Web </w:t>
      </w:r>
      <w:proofErr w:type="gramStart"/>
      <w:r>
        <w:rPr>
          <w:i/>
          <w:color w:val="0000FF"/>
          <w:highlight w:val="white"/>
        </w:rPr>
        <w:t>app</w:t>
      </w:r>
      <w:proofErr w:type="gramEnd"/>
      <w:r>
        <w:rPr>
          <w:i/>
          <w:color w:val="0000FF"/>
          <w:highlight w:val="white"/>
        </w:rPr>
        <w:t xml:space="preserve"> which is emulating the TTP:</w:t>
      </w:r>
    </w:p>
    <w:p w14:paraId="529C14CC" w14:textId="77777777" w:rsidR="002C7B0C" w:rsidRDefault="002C7B0C">
      <w:pPr>
        <w:ind w:left="720"/>
        <w:rPr>
          <w:i/>
          <w:color w:val="0000FF"/>
          <w:highlight w:val="white"/>
        </w:rPr>
      </w:pPr>
    </w:p>
    <w:p w14:paraId="529C14CD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The TTP saves received message and determines its type;</w:t>
      </w:r>
    </w:p>
    <w:p w14:paraId="529C14CE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 xml:space="preserve">For </w:t>
      </w:r>
      <w:proofErr w:type="spellStart"/>
      <w:r>
        <w:rPr>
          <w:i/>
          <w:color w:val="0000FF"/>
          <w:highlight w:val="white"/>
        </w:rPr>
        <w:t>TTPBalanceIssue</w:t>
      </w:r>
      <w:proofErr w:type="spellEnd"/>
      <w:r>
        <w:rPr>
          <w:i/>
          <w:color w:val="0000FF"/>
          <w:highlight w:val="white"/>
        </w:rPr>
        <w:t xml:space="preserve"> the TTP counts summary (of issued and redeemed tokens);</w:t>
      </w:r>
    </w:p>
    <w:p w14:paraId="529C14CF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)</w:t>
      </w:r>
    </w:p>
    <w:p w14:paraId="529C14D0" w14:textId="77777777" w:rsidR="002C7B0C" w:rsidRDefault="002C7B0C">
      <w:pPr>
        <w:ind w:left="720"/>
        <w:rPr>
          <w:highlight w:val="white"/>
        </w:rPr>
      </w:pPr>
    </w:p>
    <w:p w14:paraId="529C14D1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>The TTP creates a copy of the request and cha</w:t>
      </w:r>
      <w:r>
        <w:rPr>
          <w:highlight w:val="white"/>
        </w:rPr>
        <w:t>nges some fields, where:</w:t>
      </w:r>
    </w:p>
    <w:p w14:paraId="529C14D2" w14:textId="77777777" w:rsidR="002C7B0C" w:rsidRDefault="006E308A">
      <w:pPr>
        <w:numPr>
          <w:ilvl w:val="0"/>
          <w:numId w:val="3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new random identifier,</w:t>
      </w:r>
    </w:p>
    <w:p w14:paraId="529C14D3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request message’s identifier,</w:t>
      </w:r>
    </w:p>
    <w:p w14:paraId="529C14D4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rent time,</w:t>
      </w:r>
    </w:p>
    <w:p w14:paraId="529C14D5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issued</w:t>
      </w:r>
      <w:r>
        <w:rPr>
          <w:color w:val="080808"/>
          <w:highlight w:val="white"/>
        </w:rPr>
        <w:t xml:space="preserve"> - quantity of issued tokens,</w:t>
      </w:r>
    </w:p>
    <w:p w14:paraId="529C14D6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redeemed</w:t>
      </w:r>
      <w:r>
        <w:rPr>
          <w:color w:val="080808"/>
          <w:highlight w:val="white"/>
        </w:rPr>
        <w:t xml:space="preserve"> - quantity of redeemed tokens;</w:t>
      </w:r>
    </w:p>
    <w:p w14:paraId="529C14D7" w14:textId="77777777" w:rsidR="002C7B0C" w:rsidRDefault="006E308A">
      <w:pPr>
        <w:numPr>
          <w:ilvl w:val="0"/>
          <w:numId w:val="1"/>
        </w:numPr>
        <w:rPr>
          <w:color w:val="080808"/>
          <w:highlight w:val="white"/>
        </w:rPr>
      </w:pPr>
      <w:r>
        <w:rPr>
          <w:color w:val="080808"/>
          <w:highlight w:val="white"/>
        </w:rPr>
        <w:t xml:space="preserve">The TTP creates new sender </w:t>
      </w:r>
      <w:r>
        <w:rPr>
          <w:highlight w:val="white"/>
        </w:rPr>
        <w:t>for queue with name “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>[</w:t>
      </w:r>
      <w:proofErr w:type="spellStart"/>
      <w:r>
        <w:rPr>
          <w:highlight w:val="white"/>
        </w:rPr>
        <w:t>messageId</w:t>
      </w:r>
      <w:proofErr w:type="spellEnd"/>
      <w:r>
        <w:rPr>
          <w:highlight w:val="white"/>
        </w:rPr>
        <w:t>]”;</w:t>
      </w:r>
    </w:p>
    <w:p w14:paraId="529C14D8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color w:val="080808"/>
          <w:highlight w:val="white"/>
        </w:rPr>
        <w:t>The TTP sends the message to the broker, saves it;</w:t>
      </w:r>
    </w:p>
    <w:p w14:paraId="529C14D9" w14:textId="77777777" w:rsidR="002C7B0C" w:rsidRDefault="006E308A">
      <w:pPr>
        <w:numPr>
          <w:ilvl w:val="0"/>
          <w:numId w:val="1"/>
        </w:numPr>
        <w:rPr>
          <w:color w:val="080808"/>
          <w:highlight w:val="white"/>
        </w:rPr>
      </w:pPr>
      <w:r>
        <w:rPr>
          <w:color w:val="080808"/>
          <w:highlight w:val="white"/>
        </w:rPr>
        <w:t xml:space="preserve">The exchange receives the message, </w:t>
      </w:r>
      <w:r>
        <w:rPr>
          <w:highlight w:val="white"/>
        </w:rPr>
        <w:t>saves it, determines its type;</w:t>
      </w:r>
    </w:p>
    <w:p w14:paraId="529C14DA" w14:textId="77777777" w:rsidR="002C7B0C" w:rsidRDefault="006E308A">
      <w:pPr>
        <w:numPr>
          <w:ilvl w:val="0"/>
          <w:numId w:val="1"/>
        </w:numPr>
        <w:rPr>
          <w:highlight w:val="white"/>
        </w:rPr>
      </w:pPr>
      <w:r>
        <w:rPr>
          <w:highlight w:val="white"/>
        </w:rPr>
        <w:t>The exchange gets a summary (of issued and redeemed tokens).</w:t>
      </w:r>
    </w:p>
    <w:p w14:paraId="529C14DB" w14:textId="77777777" w:rsidR="002C7B0C" w:rsidRDefault="002C7B0C">
      <w:pPr>
        <w:rPr>
          <w:highlight w:val="white"/>
        </w:rPr>
      </w:pPr>
    </w:p>
    <w:p w14:paraId="529C14DC" w14:textId="77777777" w:rsidR="002C7B0C" w:rsidRDefault="006E308A">
      <w:pPr>
        <w:rPr>
          <w:b/>
          <w:highlight w:val="white"/>
        </w:rPr>
      </w:pPr>
      <w:r>
        <w:rPr>
          <w:b/>
          <w:highlight w:val="white"/>
        </w:rPr>
        <w:t>Balance request process (</w:t>
      </w:r>
      <w:proofErr w:type="spellStart"/>
      <w:r>
        <w:rPr>
          <w:b/>
          <w:highlight w:val="white"/>
        </w:rPr>
        <w:t>ttp</w:t>
      </w:r>
      <w:proofErr w:type="spellEnd"/>
      <w:r>
        <w:rPr>
          <w:b/>
          <w:highlight w:val="white"/>
        </w:rPr>
        <w:t xml:space="preserve"> from exchange):</w:t>
      </w:r>
    </w:p>
    <w:p w14:paraId="529C14DD" w14:textId="77777777" w:rsidR="002C7B0C" w:rsidRDefault="002C7B0C">
      <w:pPr>
        <w:rPr>
          <w:b/>
          <w:highlight w:val="white"/>
        </w:rPr>
      </w:pPr>
    </w:p>
    <w:p w14:paraId="529C14DE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t xml:space="preserve">The TTP creates the 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 xml:space="preserve"> model for the request, and fills parameters:</w:t>
      </w:r>
    </w:p>
    <w:p w14:paraId="529C14DF" w14:textId="77777777" w:rsidR="002C7B0C" w:rsidRDefault="002C7B0C">
      <w:pPr>
        <w:ind w:left="720"/>
        <w:rPr>
          <w:highlight w:val="white"/>
        </w:rPr>
      </w:pPr>
    </w:p>
    <w:p w14:paraId="529C14E0" w14:textId="77777777" w:rsidR="002C7B0C" w:rsidRDefault="006E308A">
      <w:pPr>
        <w:numPr>
          <w:ilvl w:val="0"/>
          <w:numId w:val="6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random identifier (must be different for each message)</w:t>
      </w:r>
      <w:r>
        <w:rPr>
          <w:color w:val="080808"/>
          <w:highlight w:val="white"/>
        </w:rPr>
        <w:t>,</w:t>
      </w:r>
    </w:p>
    <w:p w14:paraId="529C14E1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null for the first message, </w:t>
      </w:r>
    </w:p>
    <w:p w14:paraId="529C14E2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rent time,</w:t>
      </w:r>
    </w:p>
    <w:p w14:paraId="529C14E3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exchangeId</w:t>
      </w:r>
      <w:proofErr w:type="spellEnd"/>
      <w:r>
        <w:rPr>
          <w:color w:val="080808"/>
          <w:highlight w:val="white"/>
        </w:rPr>
        <w:t xml:space="preserve"> - exchange identifier ((exchange node X500name),</w:t>
      </w:r>
    </w:p>
    <w:p w14:paraId="529C14E4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ttpId</w:t>
      </w:r>
      <w:proofErr w:type="spellEnd"/>
      <w:r>
        <w:rPr>
          <w:color w:val="080808"/>
          <w:highlight w:val="white"/>
        </w:rPr>
        <w:t xml:space="preserve"> - </w:t>
      </w:r>
      <w:proofErr w:type="spellStart"/>
      <w:r>
        <w:rPr>
          <w:color w:val="080808"/>
          <w:highlight w:val="white"/>
        </w:rPr>
        <w:t>ttp</w:t>
      </w:r>
      <w:proofErr w:type="spellEnd"/>
      <w:r>
        <w:rPr>
          <w:color w:val="080808"/>
          <w:highlight w:val="white"/>
        </w:rPr>
        <w:t xml:space="preserve"> identifier (null at the moment),</w:t>
      </w:r>
    </w:p>
    <w:p w14:paraId="529C14E5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requestorId</w:t>
      </w:r>
      <w:proofErr w:type="spellEnd"/>
      <w:r>
        <w:rPr>
          <w:color w:val="080808"/>
          <w:highlight w:val="white"/>
        </w:rPr>
        <w:t xml:space="preserve"> - issuer identifier (hardcode name at the moment),</w:t>
      </w:r>
    </w:p>
    <w:p w14:paraId="529C14E6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startTime</w:t>
      </w:r>
      <w:proofErr w:type="spellEnd"/>
      <w:r>
        <w:rPr>
          <w:color w:val="080808"/>
          <w:highlight w:val="white"/>
        </w:rPr>
        <w:t xml:space="preserve"> –</w:t>
      </w:r>
      <w:r>
        <w:rPr>
          <w:color w:val="080808"/>
          <w:highlight w:val="white"/>
        </w:rPr>
        <w:t xml:space="preserve"> start point of the time period for calculating summary (null/not implemented at the moment),</w:t>
      </w:r>
    </w:p>
    <w:p w14:paraId="529C14E7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endTime</w:t>
      </w:r>
      <w:proofErr w:type="spellEnd"/>
      <w:r>
        <w:rPr>
          <w:color w:val="871094"/>
          <w:highlight w:val="white"/>
        </w:rPr>
        <w:t xml:space="preserve"> </w:t>
      </w:r>
      <w:r>
        <w:rPr>
          <w:color w:val="080808"/>
          <w:highlight w:val="white"/>
        </w:rPr>
        <w:t>– end point of the time period for calculating summary (null/not implemented at the moment),</w:t>
      </w:r>
    </w:p>
    <w:p w14:paraId="529C14E8" w14:textId="77777777" w:rsidR="002C7B0C" w:rsidRDefault="006E308A">
      <w:pPr>
        <w:numPr>
          <w:ilvl w:val="0"/>
          <w:numId w:val="6"/>
        </w:numPr>
      </w:pPr>
      <w:proofErr w:type="spellStart"/>
      <w:r>
        <w:rPr>
          <w:color w:val="871094"/>
          <w:highlight w:val="white"/>
        </w:rPr>
        <w:t>subType</w:t>
      </w:r>
      <w:proofErr w:type="spellEnd"/>
      <w:r>
        <w:t xml:space="preserve"> – parameter to filter transactions by sub type (null </w:t>
      </w:r>
      <w:r>
        <w:t>at the moment),</w:t>
      </w:r>
    </w:p>
    <w:p w14:paraId="529C14E9" w14:textId="77777777" w:rsidR="002C7B0C" w:rsidRDefault="006E308A">
      <w:pPr>
        <w:numPr>
          <w:ilvl w:val="0"/>
          <w:numId w:val="6"/>
        </w:numPr>
      </w:pPr>
      <w:proofErr w:type="spellStart"/>
      <w:r>
        <w:rPr>
          <w:color w:val="871094"/>
        </w:rPr>
        <w:t>requestStatus</w:t>
      </w:r>
      <w:proofErr w:type="spellEnd"/>
      <w:r>
        <w:t xml:space="preserve"> – parameter to filter transactions by status (completed at the moment),</w:t>
      </w:r>
    </w:p>
    <w:p w14:paraId="529C14EA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tokenIdentifier</w:t>
      </w:r>
      <w:proofErr w:type="spellEnd"/>
      <w:r>
        <w:rPr>
          <w:color w:val="080808"/>
          <w:highlight w:val="white"/>
        </w:rPr>
        <w:t xml:space="preserve"> - token identifier (“GBP” for example),</w:t>
      </w:r>
    </w:p>
    <w:p w14:paraId="529C14EB" w14:textId="77777777" w:rsidR="002C7B0C" w:rsidRDefault="006E308A">
      <w:pPr>
        <w:numPr>
          <w:ilvl w:val="0"/>
          <w:numId w:val="6"/>
        </w:numPr>
        <w:rPr>
          <w:color w:val="080808"/>
          <w:highlight w:val="white"/>
        </w:rPr>
      </w:pPr>
      <w:r>
        <w:rPr>
          <w:color w:val="871094"/>
          <w:highlight w:val="white"/>
        </w:rPr>
        <w:t xml:space="preserve">null </w:t>
      </w:r>
      <w:r>
        <w:rPr>
          <w:highlight w:val="white"/>
        </w:rPr>
        <w:t>in other fields;</w:t>
      </w:r>
    </w:p>
    <w:p w14:paraId="529C14EC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t>The TTP creates new receiver for queue with name “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>[</w:t>
      </w:r>
      <w:proofErr w:type="spellStart"/>
      <w:r>
        <w:rPr>
          <w:highlight w:val="white"/>
        </w:rPr>
        <w:t>messageId</w:t>
      </w:r>
      <w:proofErr w:type="spellEnd"/>
      <w:r>
        <w:rPr>
          <w:highlight w:val="white"/>
        </w:rPr>
        <w:t>]</w:t>
      </w:r>
      <w:r>
        <w:rPr>
          <w:highlight w:val="white"/>
        </w:rPr>
        <w:t>”;</w:t>
      </w:r>
    </w:p>
    <w:p w14:paraId="529C14ED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t>The TTP sends this message to the broker, saves message;</w:t>
      </w:r>
    </w:p>
    <w:p w14:paraId="529C14EE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t>The exchange receives message from the broker, saves it, determines its type;</w:t>
      </w:r>
    </w:p>
    <w:p w14:paraId="529C14EF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lastRenderedPageBreak/>
        <w:t xml:space="preserve">For 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 xml:space="preserve"> the exchange counts summary (of issued and redeemed tokens);</w:t>
      </w:r>
    </w:p>
    <w:p w14:paraId="529C14F0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highlight w:val="white"/>
        </w:rPr>
        <w:t>The exchange creates a copy of the request and changes some fields, where:</w:t>
      </w:r>
    </w:p>
    <w:p w14:paraId="529C14F1" w14:textId="77777777" w:rsidR="002C7B0C" w:rsidRDefault="006E308A">
      <w:pPr>
        <w:numPr>
          <w:ilvl w:val="0"/>
          <w:numId w:val="3"/>
        </w:numPr>
        <w:rPr>
          <w:highlight w:val="white"/>
        </w:rPr>
      </w:pPr>
      <w:proofErr w:type="spellStart"/>
      <w:r>
        <w:rPr>
          <w:color w:val="871094"/>
          <w:highlight w:val="white"/>
        </w:rPr>
        <w:t>messageId</w:t>
      </w:r>
      <w:proofErr w:type="spellEnd"/>
      <w:r>
        <w:rPr>
          <w:color w:val="080808"/>
          <w:highlight w:val="white"/>
        </w:rPr>
        <w:t xml:space="preserve"> - new random identifier,</w:t>
      </w:r>
    </w:p>
    <w:p w14:paraId="529C14F2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proofErr w:type="spellStart"/>
      <w:r>
        <w:rPr>
          <w:color w:val="871094"/>
          <w:highlight w:val="white"/>
        </w:rPr>
        <w:t>previousMessageId</w:t>
      </w:r>
      <w:proofErr w:type="spellEnd"/>
      <w:r>
        <w:rPr>
          <w:color w:val="080808"/>
          <w:highlight w:val="white"/>
        </w:rPr>
        <w:t xml:space="preserve"> - request message’s identifier,</w:t>
      </w:r>
    </w:p>
    <w:p w14:paraId="529C14F3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timestamp</w:t>
      </w:r>
      <w:r>
        <w:rPr>
          <w:color w:val="080808"/>
          <w:highlight w:val="white"/>
        </w:rPr>
        <w:t xml:space="preserve"> - cur</w:t>
      </w:r>
      <w:r>
        <w:rPr>
          <w:color w:val="080808"/>
          <w:highlight w:val="white"/>
        </w:rPr>
        <w:t>rent time,</w:t>
      </w:r>
    </w:p>
    <w:p w14:paraId="529C14F4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issued</w:t>
      </w:r>
      <w:r>
        <w:rPr>
          <w:color w:val="080808"/>
          <w:highlight w:val="white"/>
        </w:rPr>
        <w:t xml:space="preserve"> - quantity of issued tokens,</w:t>
      </w:r>
    </w:p>
    <w:p w14:paraId="529C14F5" w14:textId="77777777" w:rsidR="002C7B0C" w:rsidRDefault="006E308A">
      <w:pPr>
        <w:numPr>
          <w:ilvl w:val="0"/>
          <w:numId w:val="3"/>
        </w:numPr>
        <w:rPr>
          <w:color w:val="080808"/>
          <w:highlight w:val="white"/>
        </w:rPr>
      </w:pPr>
      <w:r>
        <w:rPr>
          <w:color w:val="871094"/>
          <w:highlight w:val="white"/>
        </w:rPr>
        <w:t>redeemed</w:t>
      </w:r>
      <w:r>
        <w:rPr>
          <w:color w:val="080808"/>
          <w:highlight w:val="white"/>
        </w:rPr>
        <w:t xml:space="preserve"> - quantity of redeemed tokens;</w:t>
      </w:r>
    </w:p>
    <w:p w14:paraId="529C14F6" w14:textId="77777777" w:rsidR="002C7B0C" w:rsidRDefault="006E308A">
      <w:pPr>
        <w:numPr>
          <w:ilvl w:val="0"/>
          <w:numId w:val="4"/>
        </w:numPr>
        <w:rPr>
          <w:color w:val="080808"/>
          <w:highlight w:val="white"/>
        </w:rPr>
      </w:pPr>
      <w:r>
        <w:rPr>
          <w:color w:val="080808"/>
          <w:highlight w:val="white"/>
        </w:rPr>
        <w:t xml:space="preserve">The exchange creates new sender </w:t>
      </w:r>
      <w:r>
        <w:rPr>
          <w:highlight w:val="white"/>
        </w:rPr>
        <w:t>for queue with name “</w:t>
      </w:r>
      <w:proofErr w:type="spellStart"/>
      <w:r>
        <w:rPr>
          <w:highlight w:val="white"/>
        </w:rPr>
        <w:t>TTPBalanceIssue</w:t>
      </w:r>
      <w:proofErr w:type="spellEnd"/>
      <w:r>
        <w:rPr>
          <w:highlight w:val="white"/>
        </w:rPr>
        <w:t>[</w:t>
      </w:r>
      <w:proofErr w:type="spellStart"/>
      <w:r>
        <w:rPr>
          <w:highlight w:val="white"/>
        </w:rPr>
        <w:t>messageId</w:t>
      </w:r>
      <w:proofErr w:type="spellEnd"/>
      <w:r>
        <w:rPr>
          <w:highlight w:val="white"/>
        </w:rPr>
        <w:t>]”;</w:t>
      </w:r>
    </w:p>
    <w:p w14:paraId="529C14F7" w14:textId="77777777" w:rsidR="002C7B0C" w:rsidRDefault="006E308A">
      <w:pPr>
        <w:numPr>
          <w:ilvl w:val="0"/>
          <w:numId w:val="4"/>
        </w:numPr>
        <w:rPr>
          <w:highlight w:val="white"/>
        </w:rPr>
      </w:pPr>
      <w:r>
        <w:rPr>
          <w:color w:val="080808"/>
          <w:highlight w:val="white"/>
        </w:rPr>
        <w:t>The exchange sends the message to the broker, saves it;</w:t>
      </w:r>
    </w:p>
    <w:p w14:paraId="529C14F8" w14:textId="77777777" w:rsidR="002C7B0C" w:rsidRDefault="006E308A">
      <w:pPr>
        <w:numPr>
          <w:ilvl w:val="0"/>
          <w:numId w:val="4"/>
        </w:numPr>
        <w:rPr>
          <w:color w:val="080808"/>
          <w:highlight w:val="white"/>
        </w:rPr>
      </w:pPr>
      <w:r>
        <w:rPr>
          <w:color w:val="080808"/>
          <w:highlight w:val="white"/>
        </w:rPr>
        <w:t>The TTP receives the message</w:t>
      </w:r>
      <w:r>
        <w:rPr>
          <w:highlight w:val="white"/>
        </w:rPr>
        <w:t>;</w:t>
      </w:r>
    </w:p>
    <w:p w14:paraId="529C14F9" w14:textId="77777777" w:rsidR="002C7B0C" w:rsidRDefault="002C7B0C">
      <w:pPr>
        <w:ind w:left="720"/>
        <w:rPr>
          <w:i/>
          <w:color w:val="0000FF"/>
          <w:highlight w:val="white"/>
        </w:rPr>
      </w:pPr>
    </w:p>
    <w:p w14:paraId="529C14FA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(</w:t>
      </w:r>
    </w:p>
    <w:p w14:paraId="529C14FB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 xml:space="preserve"> In the current Web </w:t>
      </w:r>
      <w:proofErr w:type="gramStart"/>
      <w:r>
        <w:rPr>
          <w:i/>
          <w:color w:val="0000FF"/>
          <w:highlight w:val="white"/>
        </w:rPr>
        <w:t>app</w:t>
      </w:r>
      <w:proofErr w:type="gramEnd"/>
      <w:r>
        <w:rPr>
          <w:i/>
          <w:color w:val="0000FF"/>
          <w:highlight w:val="white"/>
        </w:rPr>
        <w:t xml:space="preserve"> which is emulating the TTP:</w:t>
      </w:r>
    </w:p>
    <w:p w14:paraId="529C14FC" w14:textId="77777777" w:rsidR="002C7B0C" w:rsidRDefault="002C7B0C">
      <w:pPr>
        <w:ind w:left="720"/>
        <w:rPr>
          <w:i/>
          <w:color w:val="0000FF"/>
          <w:highlight w:val="white"/>
        </w:rPr>
      </w:pPr>
    </w:p>
    <w:p w14:paraId="529C14FD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The TTP saves received message and determines its type;</w:t>
      </w:r>
    </w:p>
    <w:p w14:paraId="529C14FE" w14:textId="77777777" w:rsidR="002C7B0C" w:rsidRDefault="006E308A">
      <w:pPr>
        <w:numPr>
          <w:ilvl w:val="0"/>
          <w:numId w:val="8"/>
        </w:numPr>
        <w:rPr>
          <w:i/>
          <w:color w:val="0000FF"/>
          <w:highlight w:val="white"/>
        </w:rPr>
      </w:pPr>
      <w:r>
        <w:rPr>
          <w:color w:val="0000FF"/>
          <w:highlight w:val="white"/>
        </w:rPr>
        <w:t>The TTP gets a summary (of issued and redeemed tokens).</w:t>
      </w:r>
    </w:p>
    <w:p w14:paraId="529C14FF" w14:textId="77777777" w:rsidR="002C7B0C" w:rsidRDefault="006E308A">
      <w:pPr>
        <w:ind w:left="720"/>
        <w:rPr>
          <w:i/>
          <w:color w:val="0000FF"/>
          <w:highlight w:val="white"/>
        </w:rPr>
      </w:pPr>
      <w:r>
        <w:rPr>
          <w:i/>
          <w:color w:val="0000FF"/>
          <w:highlight w:val="white"/>
        </w:rPr>
        <w:t>)</w:t>
      </w:r>
    </w:p>
    <w:p w14:paraId="529C1500" w14:textId="77777777" w:rsidR="002C7B0C" w:rsidRDefault="002C7B0C">
      <w:pPr>
        <w:ind w:left="720"/>
        <w:rPr>
          <w:highlight w:val="white"/>
        </w:rPr>
      </w:pPr>
    </w:p>
    <w:p w14:paraId="529C1501" w14:textId="77777777" w:rsidR="002C7B0C" w:rsidRDefault="002C7B0C"/>
    <w:sectPr w:rsidR="002C7B0C" w:rsidSect="00EA621F">
      <w:headerReference w:type="default" r:id="rId8"/>
      <w:footerReference w:type="default" r:id="rId9"/>
      <w:pgSz w:w="12240" w:h="15840"/>
      <w:pgMar w:top="1440" w:right="1440" w:bottom="1440" w:left="1440" w:header="0" w:footer="68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1850C" w14:textId="77777777" w:rsidR="007E5C9E" w:rsidRDefault="007E5C9E" w:rsidP="007E5C9E">
      <w:pPr>
        <w:spacing w:line="240" w:lineRule="auto"/>
      </w:pPr>
      <w:r>
        <w:separator/>
      </w:r>
    </w:p>
  </w:endnote>
  <w:endnote w:type="continuationSeparator" w:id="0">
    <w:p w14:paraId="7C80E12E" w14:textId="77777777" w:rsidR="007E5C9E" w:rsidRDefault="007E5C9E" w:rsidP="007E5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03D509" w14:textId="122004F7" w:rsidR="00EA621F" w:rsidRPr="00EA621F" w:rsidRDefault="00EA621F" w:rsidP="00EA621F">
    <w:pPr>
      <w:pStyle w:val="Footer"/>
      <w:pBdr>
        <w:top w:val="single" w:sz="4" w:space="1" w:color="auto"/>
      </w:pBdr>
      <w:rPr>
        <w:sz w:val="18"/>
        <w:szCs w:val="18"/>
        <w:lang w:val="en-GB"/>
      </w:rPr>
    </w:pPr>
    <w:r w:rsidRPr="00EA621F">
      <w:rPr>
        <w:sz w:val="18"/>
        <w:szCs w:val="18"/>
        <w:lang w:val="en-GB"/>
      </w:rPr>
      <w:t>FAC – Feb 2021 - 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B3089" w14:textId="77777777" w:rsidR="007E5C9E" w:rsidRDefault="007E5C9E" w:rsidP="007E5C9E">
      <w:pPr>
        <w:spacing w:line="240" w:lineRule="auto"/>
      </w:pPr>
      <w:r>
        <w:separator/>
      </w:r>
    </w:p>
  </w:footnote>
  <w:footnote w:type="continuationSeparator" w:id="0">
    <w:p w14:paraId="37C49C25" w14:textId="77777777" w:rsidR="007E5C9E" w:rsidRDefault="007E5C9E" w:rsidP="007E5C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875183" w14:textId="0FE0DD6E" w:rsidR="007E5C9E" w:rsidRDefault="007E5C9E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09B6FD2" wp14:editId="5F73027A">
          <wp:simplePos x="0" y="0"/>
          <wp:positionH relativeFrom="column">
            <wp:posOffset>5613400</wp:posOffset>
          </wp:positionH>
          <wp:positionV relativeFrom="paragraph">
            <wp:posOffset>95250</wp:posOffset>
          </wp:positionV>
          <wp:extent cx="1018309" cy="498764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18309" cy="49876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47EE6"/>
    <w:multiLevelType w:val="multilevel"/>
    <w:tmpl w:val="3A32EE5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🌕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🌕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🌕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11826A7"/>
    <w:multiLevelType w:val="multilevel"/>
    <w:tmpl w:val="4002FF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7E174BE"/>
    <w:multiLevelType w:val="multilevel"/>
    <w:tmpl w:val="CD06DA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39233065"/>
    <w:multiLevelType w:val="multilevel"/>
    <w:tmpl w:val="A92817F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🌕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🌕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🌕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ADD60C8"/>
    <w:multiLevelType w:val="multilevel"/>
    <w:tmpl w:val="25B8866C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🌕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🌕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🌕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8CB5C9D"/>
    <w:multiLevelType w:val="multilevel"/>
    <w:tmpl w:val="75DC108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4DB24BF"/>
    <w:multiLevelType w:val="multilevel"/>
    <w:tmpl w:val="DCF41762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🌕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■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🌕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■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🌕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■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546404A"/>
    <w:multiLevelType w:val="multilevel"/>
    <w:tmpl w:val="3BDA931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szQ0szSxNLI0tzRX0lEKTi0uzszPAykwrAUABWeYpCwAAAA="/>
  </w:docVars>
  <w:rsids>
    <w:rsidRoot w:val="002C7B0C"/>
    <w:rsid w:val="002C7B0C"/>
    <w:rsid w:val="006E308A"/>
    <w:rsid w:val="007E5C9E"/>
    <w:rsid w:val="00B53A41"/>
    <w:rsid w:val="00EA6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C1486"/>
  <w15:docId w15:val="{160C55DA-3B2E-49A9-9238-197216E4D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E5C9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5C9E"/>
  </w:style>
  <w:style w:type="paragraph" w:styleId="Footer">
    <w:name w:val="footer"/>
    <w:basedOn w:val="Normal"/>
    <w:link w:val="FooterChar"/>
    <w:uiPriority w:val="99"/>
    <w:unhideWhenUsed/>
    <w:rsid w:val="007E5C9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5C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928</Words>
  <Characters>529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ris Baldwin</cp:lastModifiedBy>
  <cp:revision>4</cp:revision>
  <dcterms:created xsi:type="dcterms:W3CDTF">2021-02-23T15:48:00Z</dcterms:created>
  <dcterms:modified xsi:type="dcterms:W3CDTF">2021-02-23T16:06:00Z</dcterms:modified>
</cp:coreProperties>
</file>